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c02a3c</w:t>
        </w:r>
      </w:hyperlink>
      <w:r>
        <w:t xml:space="preserve"> </w:t>
      </w:r>
      <w:r>
        <w:t xml:space="preserve">on January 24,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4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4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4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4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4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4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4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4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c02a3ca58bd5ba01fcd0dd7266edfe5376fb0c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c02a3ca58bd5ba01fcd0dd7266edfe5376fb0c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c02a3ca58bd5ba01fcd0dd7266edfe5376fb0c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c02a3ca58bd5ba01fcd0dd7266edfe5376fb0c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4T23:44:10Z</dcterms:created>
  <dcterms:modified xsi:type="dcterms:W3CDTF">2023-01-24T23: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